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A3380" w:rsidRPr="004C74AD" w:rsidRDefault="004C74AD" w:rsidP="004C74AD">
      <w:pPr>
        <w:jc w:val="center"/>
        <w:rPr>
          <w:b/>
        </w:rPr>
      </w:pPr>
      <w:r w:rsidRPr="004C74AD">
        <w:rPr>
          <w:b/>
        </w:rPr>
        <w:t>Proposed Reviewers</w:t>
      </w:r>
    </w:p>
    <w:p w:rsidR="004C74AD" w:rsidRDefault="004C74AD" w:rsidP="004C74AD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1"/>
      </w:tblGrid>
      <w:tr w:rsidR="004C74AD" w:rsidTr="004C74AD">
        <w:tc>
          <w:tcPr>
            <w:tcW w:w="3020" w:type="dxa"/>
          </w:tcPr>
          <w:p w:rsidR="004C74AD" w:rsidRDefault="004C74AD" w:rsidP="004C74AD">
            <w:pPr>
              <w:jc w:val="center"/>
            </w:pPr>
            <w:r>
              <w:t xml:space="preserve">Name </w:t>
            </w:r>
          </w:p>
        </w:tc>
        <w:tc>
          <w:tcPr>
            <w:tcW w:w="3020" w:type="dxa"/>
          </w:tcPr>
          <w:p w:rsidR="004C74AD" w:rsidRDefault="004C74AD" w:rsidP="004C74AD">
            <w:pPr>
              <w:jc w:val="center"/>
            </w:pPr>
            <w:r>
              <w:t xml:space="preserve">Affiliation </w:t>
            </w:r>
          </w:p>
        </w:tc>
        <w:tc>
          <w:tcPr>
            <w:tcW w:w="3021" w:type="dxa"/>
          </w:tcPr>
          <w:p w:rsidR="004C74AD" w:rsidRDefault="004C74AD" w:rsidP="004C74AD">
            <w:pPr>
              <w:jc w:val="center"/>
            </w:pPr>
            <w:r>
              <w:t>E-mail</w:t>
            </w:r>
          </w:p>
        </w:tc>
      </w:tr>
      <w:tr w:rsidR="004C74AD" w:rsidTr="004C74AD">
        <w:tc>
          <w:tcPr>
            <w:tcW w:w="3020" w:type="dxa"/>
          </w:tcPr>
          <w:p w:rsidR="004C74AD" w:rsidRDefault="00A45F68" w:rsidP="004C74AD">
            <w:pPr>
              <w:jc w:val="center"/>
            </w:pPr>
            <w:r>
              <w:t>Morina Adfa</w:t>
            </w:r>
          </w:p>
        </w:tc>
        <w:tc>
          <w:tcPr>
            <w:tcW w:w="3020" w:type="dxa"/>
          </w:tcPr>
          <w:p w:rsidR="004C74AD" w:rsidRDefault="00A45F68" w:rsidP="004C74AD">
            <w:pPr>
              <w:jc w:val="center"/>
            </w:pPr>
            <w:r>
              <w:t>Chemistry Department, Bengkulu University</w:t>
            </w:r>
          </w:p>
        </w:tc>
        <w:tc>
          <w:tcPr>
            <w:tcW w:w="3021" w:type="dxa"/>
          </w:tcPr>
          <w:p w:rsidR="004C74AD" w:rsidRDefault="00537D58" w:rsidP="004C74AD">
            <w:pPr>
              <w:jc w:val="center"/>
            </w:pPr>
            <w:r>
              <w:t>morinaadfa@yahoo.com</w:t>
            </w:r>
            <w:bookmarkStart w:id="0" w:name="_GoBack"/>
            <w:bookmarkEnd w:id="0"/>
          </w:p>
        </w:tc>
      </w:tr>
      <w:tr w:rsidR="004C74AD" w:rsidTr="004C74AD">
        <w:tc>
          <w:tcPr>
            <w:tcW w:w="3020" w:type="dxa"/>
          </w:tcPr>
          <w:p w:rsidR="004C74AD" w:rsidRDefault="00A45F68" w:rsidP="004C74AD">
            <w:pPr>
              <w:jc w:val="center"/>
            </w:pPr>
            <w:r>
              <w:t>Iqbal Musthapa</w:t>
            </w:r>
          </w:p>
        </w:tc>
        <w:tc>
          <w:tcPr>
            <w:tcW w:w="3020" w:type="dxa"/>
          </w:tcPr>
          <w:p w:rsidR="004C74AD" w:rsidRDefault="00A45F68" w:rsidP="004C74AD">
            <w:pPr>
              <w:jc w:val="center"/>
            </w:pPr>
            <w:r>
              <w:t>Chemistry Education, Universitas Pendidikan Indonesia</w:t>
            </w:r>
          </w:p>
        </w:tc>
        <w:tc>
          <w:tcPr>
            <w:tcW w:w="3021" w:type="dxa"/>
          </w:tcPr>
          <w:p w:rsidR="004C74AD" w:rsidRDefault="00A45F68" w:rsidP="004C74AD">
            <w:pPr>
              <w:jc w:val="center"/>
            </w:pPr>
            <w:r>
              <w:t>iqbalm@upi.edu</w:t>
            </w:r>
          </w:p>
        </w:tc>
      </w:tr>
      <w:tr w:rsidR="004C74AD" w:rsidTr="004C74AD">
        <w:tc>
          <w:tcPr>
            <w:tcW w:w="3020" w:type="dxa"/>
          </w:tcPr>
          <w:p w:rsidR="004C74AD" w:rsidRDefault="00A45F68" w:rsidP="004C74AD">
            <w:pPr>
              <w:jc w:val="center"/>
            </w:pPr>
            <w:r>
              <w:t>Mulyadi Tanjung</w:t>
            </w:r>
          </w:p>
        </w:tc>
        <w:tc>
          <w:tcPr>
            <w:tcW w:w="3020" w:type="dxa"/>
          </w:tcPr>
          <w:p w:rsidR="004C74AD" w:rsidRDefault="00A45F68" w:rsidP="00A45F68">
            <w:pPr>
              <w:jc w:val="center"/>
            </w:pPr>
            <w:r>
              <w:t>Chemistry Department, Airlangga University</w:t>
            </w:r>
          </w:p>
        </w:tc>
        <w:tc>
          <w:tcPr>
            <w:tcW w:w="3021" w:type="dxa"/>
          </w:tcPr>
          <w:p w:rsidR="004C74AD" w:rsidRDefault="00A45F68" w:rsidP="004C74AD">
            <w:pPr>
              <w:jc w:val="center"/>
            </w:pPr>
            <w:r>
              <w:t>mulyadi-t@fst.unair.ac.id</w:t>
            </w:r>
          </w:p>
        </w:tc>
      </w:tr>
    </w:tbl>
    <w:p w:rsidR="004C74AD" w:rsidRDefault="004C74AD" w:rsidP="004C74AD">
      <w:pPr>
        <w:jc w:val="left"/>
      </w:pPr>
    </w:p>
    <w:p w:rsidR="004C74AD" w:rsidRDefault="004C74AD" w:rsidP="004C74AD">
      <w:pPr>
        <w:jc w:val="left"/>
      </w:pPr>
      <w:r>
        <w:t>Note: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 xml:space="preserve">Reviewers should be not from the same institution </w:t>
      </w:r>
      <w:r w:rsidR="000A611C">
        <w:t xml:space="preserve">as </w:t>
      </w:r>
      <w:r>
        <w:t>authors</w:t>
      </w:r>
      <w:r w:rsidR="00EE331B">
        <w:t>.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Reviewers have no research collaboration with authors in last three years</w:t>
      </w:r>
      <w:r w:rsidR="00EE331B">
        <w:t>.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If possible, reviewers proposed have different nationality</w:t>
      </w:r>
      <w:r w:rsidR="00EE331B">
        <w:t>.</w:t>
      </w:r>
    </w:p>
    <w:p w:rsidR="00EE331B" w:rsidRDefault="00EE331B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Final decision of the reviewers will be made by editors.</w:t>
      </w:r>
    </w:p>
    <w:sectPr w:rsidR="00EE331B" w:rsidSect="007A3380">
      <w:pgSz w:w="11907" w:h="16840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3B49A9"/>
    <w:multiLevelType w:val="hybridMultilevel"/>
    <w:tmpl w:val="F5624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7515F0F"/>
    <w:multiLevelType w:val="hybridMultilevel"/>
    <w:tmpl w:val="CC50D408"/>
    <w:lvl w:ilvl="0" w:tplc="E1ECAF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7EA9C3C">
      <w:start w:val="10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7I0NzQ3MzIyMzZV0lEKTi0uzszPAykwqgUA56cQmCwAAAA="/>
  </w:docVars>
  <w:rsids>
    <w:rsidRoot w:val="004C74AD"/>
    <w:rsid w:val="0003216C"/>
    <w:rsid w:val="00035B9D"/>
    <w:rsid w:val="0003629E"/>
    <w:rsid w:val="000438DC"/>
    <w:rsid w:val="00045D48"/>
    <w:rsid w:val="00053E47"/>
    <w:rsid w:val="00063F9F"/>
    <w:rsid w:val="000664CB"/>
    <w:rsid w:val="00074484"/>
    <w:rsid w:val="000826F0"/>
    <w:rsid w:val="00086568"/>
    <w:rsid w:val="000903E0"/>
    <w:rsid w:val="0009209F"/>
    <w:rsid w:val="000A611C"/>
    <w:rsid w:val="000B6857"/>
    <w:rsid w:val="000C15FA"/>
    <w:rsid w:val="000D4C04"/>
    <w:rsid w:val="000D547E"/>
    <w:rsid w:val="000D5AA3"/>
    <w:rsid w:val="000F06D5"/>
    <w:rsid w:val="000F293B"/>
    <w:rsid w:val="000F5CBB"/>
    <w:rsid w:val="000F7DF9"/>
    <w:rsid w:val="00102D37"/>
    <w:rsid w:val="00102DEB"/>
    <w:rsid w:val="00103F66"/>
    <w:rsid w:val="00116E77"/>
    <w:rsid w:val="00126241"/>
    <w:rsid w:val="001665B3"/>
    <w:rsid w:val="00172E19"/>
    <w:rsid w:val="001758FD"/>
    <w:rsid w:val="001839F9"/>
    <w:rsid w:val="0019215B"/>
    <w:rsid w:val="001928BD"/>
    <w:rsid w:val="001931F3"/>
    <w:rsid w:val="00196A00"/>
    <w:rsid w:val="00197110"/>
    <w:rsid w:val="001A0150"/>
    <w:rsid w:val="001A31F4"/>
    <w:rsid w:val="001C150D"/>
    <w:rsid w:val="001C1C74"/>
    <w:rsid w:val="001C76CA"/>
    <w:rsid w:val="001D2A71"/>
    <w:rsid w:val="001E176A"/>
    <w:rsid w:val="002120E2"/>
    <w:rsid w:val="0021764A"/>
    <w:rsid w:val="002216E9"/>
    <w:rsid w:val="002335A8"/>
    <w:rsid w:val="00233D17"/>
    <w:rsid w:val="00236146"/>
    <w:rsid w:val="00250EDC"/>
    <w:rsid w:val="0025303B"/>
    <w:rsid w:val="0026096F"/>
    <w:rsid w:val="00262B25"/>
    <w:rsid w:val="00267B61"/>
    <w:rsid w:val="00272CCF"/>
    <w:rsid w:val="0027442C"/>
    <w:rsid w:val="0029286A"/>
    <w:rsid w:val="002964F2"/>
    <w:rsid w:val="00296916"/>
    <w:rsid w:val="002A7164"/>
    <w:rsid w:val="002B2FCF"/>
    <w:rsid w:val="002D0343"/>
    <w:rsid w:val="002D0BD3"/>
    <w:rsid w:val="002D2800"/>
    <w:rsid w:val="002D2A61"/>
    <w:rsid w:val="002D376A"/>
    <w:rsid w:val="002E3A51"/>
    <w:rsid w:val="002E3C1D"/>
    <w:rsid w:val="002E481F"/>
    <w:rsid w:val="002E4AB2"/>
    <w:rsid w:val="002E6A43"/>
    <w:rsid w:val="00302593"/>
    <w:rsid w:val="0030259B"/>
    <w:rsid w:val="00304BF3"/>
    <w:rsid w:val="00317C0A"/>
    <w:rsid w:val="00334B58"/>
    <w:rsid w:val="00334B7F"/>
    <w:rsid w:val="003533E9"/>
    <w:rsid w:val="00362083"/>
    <w:rsid w:val="00362AB7"/>
    <w:rsid w:val="00373C6F"/>
    <w:rsid w:val="00381C61"/>
    <w:rsid w:val="003B0FB1"/>
    <w:rsid w:val="003B31D0"/>
    <w:rsid w:val="003C1873"/>
    <w:rsid w:val="003C4B2D"/>
    <w:rsid w:val="003C5253"/>
    <w:rsid w:val="003E106E"/>
    <w:rsid w:val="003E74D1"/>
    <w:rsid w:val="003F1CFA"/>
    <w:rsid w:val="003F1F20"/>
    <w:rsid w:val="003F499B"/>
    <w:rsid w:val="004049B2"/>
    <w:rsid w:val="00406BF7"/>
    <w:rsid w:val="004204E1"/>
    <w:rsid w:val="00420CF4"/>
    <w:rsid w:val="004218DA"/>
    <w:rsid w:val="004247FC"/>
    <w:rsid w:val="00451FB3"/>
    <w:rsid w:val="00457DF8"/>
    <w:rsid w:val="004626F1"/>
    <w:rsid w:val="00463AAA"/>
    <w:rsid w:val="004729A1"/>
    <w:rsid w:val="00473B6C"/>
    <w:rsid w:val="004847B0"/>
    <w:rsid w:val="00491B40"/>
    <w:rsid w:val="00496BB9"/>
    <w:rsid w:val="004A6E92"/>
    <w:rsid w:val="004B2849"/>
    <w:rsid w:val="004B4EE9"/>
    <w:rsid w:val="004B5C10"/>
    <w:rsid w:val="004C3955"/>
    <w:rsid w:val="004C4376"/>
    <w:rsid w:val="004C5349"/>
    <w:rsid w:val="004C74AD"/>
    <w:rsid w:val="004C7CDF"/>
    <w:rsid w:val="004D5FBE"/>
    <w:rsid w:val="004E5C25"/>
    <w:rsid w:val="004F6E0E"/>
    <w:rsid w:val="0051002F"/>
    <w:rsid w:val="00511DEE"/>
    <w:rsid w:val="00537D58"/>
    <w:rsid w:val="00544CEC"/>
    <w:rsid w:val="005514F8"/>
    <w:rsid w:val="00552A48"/>
    <w:rsid w:val="0057159B"/>
    <w:rsid w:val="00575538"/>
    <w:rsid w:val="00590FDD"/>
    <w:rsid w:val="00597E0B"/>
    <w:rsid w:val="005A13EB"/>
    <w:rsid w:val="005A325B"/>
    <w:rsid w:val="005B50E2"/>
    <w:rsid w:val="005C0E6F"/>
    <w:rsid w:val="005C7E9E"/>
    <w:rsid w:val="005D39F8"/>
    <w:rsid w:val="005D7270"/>
    <w:rsid w:val="005E59E8"/>
    <w:rsid w:val="005E6764"/>
    <w:rsid w:val="00610586"/>
    <w:rsid w:val="00610F8E"/>
    <w:rsid w:val="006114C6"/>
    <w:rsid w:val="006208EC"/>
    <w:rsid w:val="00622528"/>
    <w:rsid w:val="00632449"/>
    <w:rsid w:val="00633D9F"/>
    <w:rsid w:val="0063681F"/>
    <w:rsid w:val="00650F35"/>
    <w:rsid w:val="006561A5"/>
    <w:rsid w:val="00667813"/>
    <w:rsid w:val="006808C5"/>
    <w:rsid w:val="00690A13"/>
    <w:rsid w:val="0069621D"/>
    <w:rsid w:val="006A1D3B"/>
    <w:rsid w:val="006A2C52"/>
    <w:rsid w:val="006A4C7F"/>
    <w:rsid w:val="006A7E89"/>
    <w:rsid w:val="006B0638"/>
    <w:rsid w:val="006B2DB9"/>
    <w:rsid w:val="006B7047"/>
    <w:rsid w:val="006C1814"/>
    <w:rsid w:val="006C3680"/>
    <w:rsid w:val="006D061D"/>
    <w:rsid w:val="006F1C5B"/>
    <w:rsid w:val="006F50B6"/>
    <w:rsid w:val="007058C1"/>
    <w:rsid w:val="00705C0D"/>
    <w:rsid w:val="00717A04"/>
    <w:rsid w:val="00724510"/>
    <w:rsid w:val="00732193"/>
    <w:rsid w:val="00737245"/>
    <w:rsid w:val="007415A1"/>
    <w:rsid w:val="0076229C"/>
    <w:rsid w:val="00762CD1"/>
    <w:rsid w:val="00776EA4"/>
    <w:rsid w:val="007837C2"/>
    <w:rsid w:val="00795AC6"/>
    <w:rsid w:val="0079664E"/>
    <w:rsid w:val="007A3380"/>
    <w:rsid w:val="007C5182"/>
    <w:rsid w:val="007D0977"/>
    <w:rsid w:val="007D2D87"/>
    <w:rsid w:val="007D66DA"/>
    <w:rsid w:val="007D7746"/>
    <w:rsid w:val="007E5079"/>
    <w:rsid w:val="007F1E07"/>
    <w:rsid w:val="007F1E9B"/>
    <w:rsid w:val="007F36CC"/>
    <w:rsid w:val="00804C0F"/>
    <w:rsid w:val="0080543F"/>
    <w:rsid w:val="0081624D"/>
    <w:rsid w:val="0082759A"/>
    <w:rsid w:val="00850C51"/>
    <w:rsid w:val="008552B0"/>
    <w:rsid w:val="008576E7"/>
    <w:rsid w:val="008576F1"/>
    <w:rsid w:val="00862963"/>
    <w:rsid w:val="0087138E"/>
    <w:rsid w:val="00871C5E"/>
    <w:rsid w:val="00871FCF"/>
    <w:rsid w:val="008732DA"/>
    <w:rsid w:val="00873B17"/>
    <w:rsid w:val="00875201"/>
    <w:rsid w:val="00880248"/>
    <w:rsid w:val="008822CE"/>
    <w:rsid w:val="00886509"/>
    <w:rsid w:val="008907A1"/>
    <w:rsid w:val="00890E3E"/>
    <w:rsid w:val="0089293B"/>
    <w:rsid w:val="008960D2"/>
    <w:rsid w:val="008A2029"/>
    <w:rsid w:val="008A42CF"/>
    <w:rsid w:val="008A44D5"/>
    <w:rsid w:val="008A6C3E"/>
    <w:rsid w:val="008A76B8"/>
    <w:rsid w:val="008B27E9"/>
    <w:rsid w:val="008B406F"/>
    <w:rsid w:val="008B6D7D"/>
    <w:rsid w:val="008C0E2F"/>
    <w:rsid w:val="008E1F98"/>
    <w:rsid w:val="008F3189"/>
    <w:rsid w:val="008F3ACF"/>
    <w:rsid w:val="008F68A4"/>
    <w:rsid w:val="00912374"/>
    <w:rsid w:val="0091418B"/>
    <w:rsid w:val="009153D5"/>
    <w:rsid w:val="009210C8"/>
    <w:rsid w:val="00924EF4"/>
    <w:rsid w:val="0092583F"/>
    <w:rsid w:val="009258BE"/>
    <w:rsid w:val="00941B2A"/>
    <w:rsid w:val="009423E7"/>
    <w:rsid w:val="00943AF5"/>
    <w:rsid w:val="009524F2"/>
    <w:rsid w:val="00966EE9"/>
    <w:rsid w:val="00972F01"/>
    <w:rsid w:val="00983260"/>
    <w:rsid w:val="00992ADC"/>
    <w:rsid w:val="0099517B"/>
    <w:rsid w:val="009A386D"/>
    <w:rsid w:val="009A7DC0"/>
    <w:rsid w:val="009B3598"/>
    <w:rsid w:val="009B6A52"/>
    <w:rsid w:val="009C062A"/>
    <w:rsid w:val="009D3A7E"/>
    <w:rsid w:val="009D6938"/>
    <w:rsid w:val="009F3C0D"/>
    <w:rsid w:val="00A01DA7"/>
    <w:rsid w:val="00A05C37"/>
    <w:rsid w:val="00A1012A"/>
    <w:rsid w:val="00A20E9F"/>
    <w:rsid w:val="00A262BE"/>
    <w:rsid w:val="00A269D4"/>
    <w:rsid w:val="00A40003"/>
    <w:rsid w:val="00A45F68"/>
    <w:rsid w:val="00A46FC7"/>
    <w:rsid w:val="00A55E65"/>
    <w:rsid w:val="00A574BA"/>
    <w:rsid w:val="00A629EF"/>
    <w:rsid w:val="00A63F24"/>
    <w:rsid w:val="00A723F2"/>
    <w:rsid w:val="00A727DF"/>
    <w:rsid w:val="00A81E78"/>
    <w:rsid w:val="00A852E5"/>
    <w:rsid w:val="00A91584"/>
    <w:rsid w:val="00A915E2"/>
    <w:rsid w:val="00A92AB0"/>
    <w:rsid w:val="00AA2E9D"/>
    <w:rsid w:val="00AA6D52"/>
    <w:rsid w:val="00AC4495"/>
    <w:rsid w:val="00AD6CD6"/>
    <w:rsid w:val="00AF28F0"/>
    <w:rsid w:val="00AF5017"/>
    <w:rsid w:val="00AF5CDD"/>
    <w:rsid w:val="00B00A5C"/>
    <w:rsid w:val="00B0104E"/>
    <w:rsid w:val="00B1025B"/>
    <w:rsid w:val="00B13445"/>
    <w:rsid w:val="00B2154D"/>
    <w:rsid w:val="00B24B53"/>
    <w:rsid w:val="00B363A2"/>
    <w:rsid w:val="00B36BF4"/>
    <w:rsid w:val="00B402D5"/>
    <w:rsid w:val="00B45495"/>
    <w:rsid w:val="00B5128C"/>
    <w:rsid w:val="00B60AEF"/>
    <w:rsid w:val="00B625DE"/>
    <w:rsid w:val="00B6447A"/>
    <w:rsid w:val="00B72A5B"/>
    <w:rsid w:val="00B85D26"/>
    <w:rsid w:val="00BA06AC"/>
    <w:rsid w:val="00BA4EBA"/>
    <w:rsid w:val="00BA64E6"/>
    <w:rsid w:val="00BA7066"/>
    <w:rsid w:val="00BC22A7"/>
    <w:rsid w:val="00BC6401"/>
    <w:rsid w:val="00BD0ABB"/>
    <w:rsid w:val="00BD1920"/>
    <w:rsid w:val="00BD2275"/>
    <w:rsid w:val="00BD36BC"/>
    <w:rsid w:val="00BD7D6D"/>
    <w:rsid w:val="00BE0DB0"/>
    <w:rsid w:val="00BE105E"/>
    <w:rsid w:val="00BE5BB0"/>
    <w:rsid w:val="00BE6F14"/>
    <w:rsid w:val="00BE7CEF"/>
    <w:rsid w:val="00BF07BE"/>
    <w:rsid w:val="00BF1122"/>
    <w:rsid w:val="00BF7164"/>
    <w:rsid w:val="00C0084B"/>
    <w:rsid w:val="00C0490B"/>
    <w:rsid w:val="00C05160"/>
    <w:rsid w:val="00C05B9C"/>
    <w:rsid w:val="00C20B0F"/>
    <w:rsid w:val="00C24449"/>
    <w:rsid w:val="00C2662A"/>
    <w:rsid w:val="00C46EEE"/>
    <w:rsid w:val="00C62BA2"/>
    <w:rsid w:val="00C67C15"/>
    <w:rsid w:val="00C900E5"/>
    <w:rsid w:val="00CA1825"/>
    <w:rsid w:val="00CA2D1D"/>
    <w:rsid w:val="00CB265B"/>
    <w:rsid w:val="00CB28B5"/>
    <w:rsid w:val="00CB7A32"/>
    <w:rsid w:val="00CC3A5C"/>
    <w:rsid w:val="00CD1059"/>
    <w:rsid w:val="00CD41D9"/>
    <w:rsid w:val="00CE2C6A"/>
    <w:rsid w:val="00CE45AC"/>
    <w:rsid w:val="00CF354A"/>
    <w:rsid w:val="00D033EA"/>
    <w:rsid w:val="00D1356A"/>
    <w:rsid w:val="00D22F94"/>
    <w:rsid w:val="00D26177"/>
    <w:rsid w:val="00D3166D"/>
    <w:rsid w:val="00D32D53"/>
    <w:rsid w:val="00D373A7"/>
    <w:rsid w:val="00D414FA"/>
    <w:rsid w:val="00D41B17"/>
    <w:rsid w:val="00D42B32"/>
    <w:rsid w:val="00D46637"/>
    <w:rsid w:val="00D54E9B"/>
    <w:rsid w:val="00D839F8"/>
    <w:rsid w:val="00D94BD7"/>
    <w:rsid w:val="00DA4272"/>
    <w:rsid w:val="00DA5F5D"/>
    <w:rsid w:val="00DD0541"/>
    <w:rsid w:val="00DD61A1"/>
    <w:rsid w:val="00DE00D0"/>
    <w:rsid w:val="00DF0F88"/>
    <w:rsid w:val="00DF2B6C"/>
    <w:rsid w:val="00DF5238"/>
    <w:rsid w:val="00E03492"/>
    <w:rsid w:val="00E05A5F"/>
    <w:rsid w:val="00E1497A"/>
    <w:rsid w:val="00E14E32"/>
    <w:rsid w:val="00E17AF5"/>
    <w:rsid w:val="00E269BD"/>
    <w:rsid w:val="00E30405"/>
    <w:rsid w:val="00E33A3F"/>
    <w:rsid w:val="00E442B1"/>
    <w:rsid w:val="00E47541"/>
    <w:rsid w:val="00E518A4"/>
    <w:rsid w:val="00E90AB0"/>
    <w:rsid w:val="00E951EF"/>
    <w:rsid w:val="00E961DF"/>
    <w:rsid w:val="00E963DA"/>
    <w:rsid w:val="00E97497"/>
    <w:rsid w:val="00EC0BF1"/>
    <w:rsid w:val="00EC3ED0"/>
    <w:rsid w:val="00ED280D"/>
    <w:rsid w:val="00ED3806"/>
    <w:rsid w:val="00ED56FC"/>
    <w:rsid w:val="00ED603B"/>
    <w:rsid w:val="00EE2013"/>
    <w:rsid w:val="00EE331B"/>
    <w:rsid w:val="00EE7DB2"/>
    <w:rsid w:val="00EF4E55"/>
    <w:rsid w:val="00F04373"/>
    <w:rsid w:val="00F05089"/>
    <w:rsid w:val="00F10E78"/>
    <w:rsid w:val="00F25C38"/>
    <w:rsid w:val="00F26D57"/>
    <w:rsid w:val="00F355B2"/>
    <w:rsid w:val="00F44B0E"/>
    <w:rsid w:val="00F60952"/>
    <w:rsid w:val="00F60C05"/>
    <w:rsid w:val="00F706BD"/>
    <w:rsid w:val="00F72CD9"/>
    <w:rsid w:val="00F74B51"/>
    <w:rsid w:val="00F87EEA"/>
    <w:rsid w:val="00F93B32"/>
    <w:rsid w:val="00FA5A97"/>
    <w:rsid w:val="00FB4D0E"/>
    <w:rsid w:val="00FD010C"/>
    <w:rsid w:val="00FD1F47"/>
    <w:rsid w:val="00FF0BBD"/>
    <w:rsid w:val="00FF7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7A3380"/>
    <w:pPr>
      <w:jc w:val="both"/>
    </w:pPr>
    <w:rPr>
      <w:rFonts w:ascii="Arial" w:hAnsi="Arial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BodyText210pt">
    <w:name w:val="Style Body Text 2 + 10 pt"/>
    <w:basedOn w:val="BodyText2"/>
    <w:rsid w:val="00B36BF4"/>
    <w:pPr>
      <w:spacing w:after="0" w:line="240" w:lineRule="auto"/>
      <w:ind w:firstLine="482"/>
    </w:pPr>
    <w:rPr>
      <w:rFonts w:cs="Arial"/>
      <w:color w:val="000000"/>
      <w:sz w:val="20"/>
      <w:lang w:val="en-GB"/>
    </w:rPr>
  </w:style>
  <w:style w:type="paragraph" w:styleId="BodyText2">
    <w:name w:val="Body Text 2"/>
    <w:basedOn w:val="Normal"/>
    <w:rsid w:val="00B36BF4"/>
    <w:pPr>
      <w:spacing w:after="120" w:line="480" w:lineRule="auto"/>
    </w:pPr>
  </w:style>
  <w:style w:type="paragraph" w:customStyle="1" w:styleId="StyleBodyText1Firstline085cmLinespacingsingle">
    <w:name w:val="Style Body Text 1 + First line:  0.85 cm Line spacing:  single"/>
    <w:basedOn w:val="BodyText2"/>
    <w:autoRedefine/>
    <w:rsid w:val="00B36BF4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AbstrakText110ptItalicBlack">
    <w:name w:val="Abstrak Text 1 + 10 pt Italic Black"/>
    <w:basedOn w:val="BodyText2"/>
    <w:autoRedefine/>
    <w:rsid w:val="001E176A"/>
    <w:pPr>
      <w:spacing w:after="0" w:line="240" w:lineRule="auto"/>
      <w:ind w:firstLine="482"/>
    </w:pPr>
    <w:rPr>
      <w:rFonts w:cs="Arial"/>
      <w:i/>
      <w:iCs/>
      <w:color w:val="000000"/>
      <w:sz w:val="20"/>
      <w:lang w:val="en-GB"/>
    </w:rPr>
  </w:style>
  <w:style w:type="paragraph" w:customStyle="1" w:styleId="AbstrakText1Firstline085cmLinespacingsingle">
    <w:name w:val="Abstrak Text 1 + First line:  0.85 cm Line spacing:  single"/>
    <w:basedOn w:val="BodyText2"/>
    <w:autoRedefine/>
    <w:rsid w:val="001E176A"/>
    <w:pPr>
      <w:spacing w:after="0" w:line="240" w:lineRule="auto"/>
      <w:ind w:firstLine="482"/>
    </w:pPr>
    <w:rPr>
      <w:i/>
      <w:sz w:val="20"/>
      <w:szCs w:val="20"/>
      <w:lang w:val="en-GB"/>
    </w:rPr>
  </w:style>
  <w:style w:type="paragraph" w:customStyle="1" w:styleId="IsiText1Firstline085cmLinespacingsingle">
    <w:name w:val="Isi Text 1 + First line:  0.85 cm Line spacing:  single"/>
    <w:basedOn w:val="BodyText2"/>
    <w:autoRedefine/>
    <w:rsid w:val="001E176A"/>
    <w:pPr>
      <w:spacing w:after="0" w:line="240" w:lineRule="auto"/>
      <w:ind w:firstLine="480"/>
    </w:pPr>
    <w:rPr>
      <w:rFonts w:cs="Arial"/>
      <w:color w:val="000000"/>
      <w:sz w:val="20"/>
      <w:szCs w:val="22"/>
    </w:rPr>
  </w:style>
  <w:style w:type="paragraph" w:customStyle="1" w:styleId="RefensiArial10ptBlackJustified">
    <w:name w:val="Refensi Arial 10 pt Black Justified"/>
    <w:basedOn w:val="Normal"/>
    <w:rsid w:val="001E176A"/>
    <w:rPr>
      <w:color w:val="000000"/>
      <w:sz w:val="20"/>
      <w:szCs w:val="20"/>
      <w:lang w:val="en-GB"/>
    </w:rPr>
  </w:style>
  <w:style w:type="paragraph" w:customStyle="1" w:styleId="StyleAbstractIsi10pt">
    <w:name w:val="Style Abstract Isi + 10 pt"/>
    <w:basedOn w:val="Normal"/>
    <w:rsid w:val="00C05160"/>
    <w:pPr>
      <w:ind w:firstLine="482"/>
    </w:pPr>
    <w:rPr>
      <w:i/>
      <w:color w:val="000000"/>
      <w:sz w:val="20"/>
      <w:szCs w:val="20"/>
    </w:rPr>
  </w:style>
  <w:style w:type="paragraph" w:customStyle="1" w:styleId="StyleISIText210ptFirstline085cmLinespacingsin">
    <w:name w:val="Style ISI Text 2 + 10 pt First line:  0.85 cm Line spacing:  sin..."/>
    <w:basedOn w:val="BodyText2"/>
    <w:rsid w:val="00C05160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StyleStyleISIText210ptFirstline085cmLinespacing">
    <w:name w:val="Style Style ISI Text 2 + 10 pt First line:  0.85 cm Line spacing:  ..."/>
    <w:basedOn w:val="StyleISIText210ptFirstline085cmLinespacingsin"/>
    <w:rsid w:val="002B2FCF"/>
    <w:rPr>
      <w:i/>
      <w:iCs/>
    </w:rPr>
  </w:style>
  <w:style w:type="paragraph" w:customStyle="1" w:styleId="Referensi">
    <w:name w:val="Referensi"/>
    <w:basedOn w:val="Normal"/>
    <w:rsid w:val="00BF1122"/>
    <w:pPr>
      <w:adjustRightInd w:val="0"/>
      <w:snapToGrid w:val="0"/>
    </w:pPr>
    <w:rPr>
      <w:rFonts w:eastAsia="SimSun" w:cs="Arial"/>
      <w:color w:val="000000"/>
      <w:sz w:val="20"/>
      <w:szCs w:val="20"/>
      <w:lang w:eastAsia="zh-CN"/>
    </w:rPr>
  </w:style>
  <w:style w:type="paragraph" w:customStyle="1" w:styleId="Abstract">
    <w:name w:val="Abstract"/>
    <w:basedOn w:val="StyleAbstractIsi10pt"/>
    <w:rsid w:val="00BF1122"/>
  </w:style>
  <w:style w:type="paragraph" w:customStyle="1" w:styleId="Abstact">
    <w:name w:val="Abstact"/>
    <w:basedOn w:val="StyleAbstractIsi10pt"/>
    <w:rsid w:val="00BF1122"/>
    <w:rPr>
      <w:szCs w:val="22"/>
    </w:rPr>
  </w:style>
  <w:style w:type="table" w:styleId="TableGrid">
    <w:name w:val="Table Grid"/>
    <w:basedOn w:val="TableNormal"/>
    <w:rsid w:val="004C74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74A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7A3380"/>
    <w:pPr>
      <w:jc w:val="both"/>
    </w:pPr>
    <w:rPr>
      <w:rFonts w:ascii="Arial" w:hAnsi="Arial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BodyText210pt">
    <w:name w:val="Style Body Text 2 + 10 pt"/>
    <w:basedOn w:val="BodyText2"/>
    <w:rsid w:val="00B36BF4"/>
    <w:pPr>
      <w:spacing w:after="0" w:line="240" w:lineRule="auto"/>
      <w:ind w:firstLine="482"/>
    </w:pPr>
    <w:rPr>
      <w:rFonts w:cs="Arial"/>
      <w:color w:val="000000"/>
      <w:sz w:val="20"/>
      <w:lang w:val="en-GB"/>
    </w:rPr>
  </w:style>
  <w:style w:type="paragraph" w:styleId="BodyText2">
    <w:name w:val="Body Text 2"/>
    <w:basedOn w:val="Normal"/>
    <w:rsid w:val="00B36BF4"/>
    <w:pPr>
      <w:spacing w:after="120" w:line="480" w:lineRule="auto"/>
    </w:pPr>
  </w:style>
  <w:style w:type="paragraph" w:customStyle="1" w:styleId="StyleBodyText1Firstline085cmLinespacingsingle">
    <w:name w:val="Style Body Text 1 + First line:  0.85 cm Line spacing:  single"/>
    <w:basedOn w:val="BodyText2"/>
    <w:autoRedefine/>
    <w:rsid w:val="00B36BF4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AbstrakText110ptItalicBlack">
    <w:name w:val="Abstrak Text 1 + 10 pt Italic Black"/>
    <w:basedOn w:val="BodyText2"/>
    <w:autoRedefine/>
    <w:rsid w:val="001E176A"/>
    <w:pPr>
      <w:spacing w:after="0" w:line="240" w:lineRule="auto"/>
      <w:ind w:firstLine="482"/>
    </w:pPr>
    <w:rPr>
      <w:rFonts w:cs="Arial"/>
      <w:i/>
      <w:iCs/>
      <w:color w:val="000000"/>
      <w:sz w:val="20"/>
      <w:lang w:val="en-GB"/>
    </w:rPr>
  </w:style>
  <w:style w:type="paragraph" w:customStyle="1" w:styleId="AbstrakText1Firstline085cmLinespacingsingle">
    <w:name w:val="Abstrak Text 1 + First line:  0.85 cm Line spacing:  single"/>
    <w:basedOn w:val="BodyText2"/>
    <w:autoRedefine/>
    <w:rsid w:val="001E176A"/>
    <w:pPr>
      <w:spacing w:after="0" w:line="240" w:lineRule="auto"/>
      <w:ind w:firstLine="482"/>
    </w:pPr>
    <w:rPr>
      <w:i/>
      <w:sz w:val="20"/>
      <w:szCs w:val="20"/>
      <w:lang w:val="en-GB"/>
    </w:rPr>
  </w:style>
  <w:style w:type="paragraph" w:customStyle="1" w:styleId="IsiText1Firstline085cmLinespacingsingle">
    <w:name w:val="Isi Text 1 + First line:  0.85 cm Line spacing:  single"/>
    <w:basedOn w:val="BodyText2"/>
    <w:autoRedefine/>
    <w:rsid w:val="001E176A"/>
    <w:pPr>
      <w:spacing w:after="0" w:line="240" w:lineRule="auto"/>
      <w:ind w:firstLine="480"/>
    </w:pPr>
    <w:rPr>
      <w:rFonts w:cs="Arial"/>
      <w:color w:val="000000"/>
      <w:sz w:val="20"/>
      <w:szCs w:val="22"/>
    </w:rPr>
  </w:style>
  <w:style w:type="paragraph" w:customStyle="1" w:styleId="RefensiArial10ptBlackJustified">
    <w:name w:val="Refensi Arial 10 pt Black Justified"/>
    <w:basedOn w:val="Normal"/>
    <w:rsid w:val="001E176A"/>
    <w:rPr>
      <w:color w:val="000000"/>
      <w:sz w:val="20"/>
      <w:szCs w:val="20"/>
      <w:lang w:val="en-GB"/>
    </w:rPr>
  </w:style>
  <w:style w:type="paragraph" w:customStyle="1" w:styleId="StyleAbstractIsi10pt">
    <w:name w:val="Style Abstract Isi + 10 pt"/>
    <w:basedOn w:val="Normal"/>
    <w:rsid w:val="00C05160"/>
    <w:pPr>
      <w:ind w:firstLine="482"/>
    </w:pPr>
    <w:rPr>
      <w:i/>
      <w:color w:val="000000"/>
      <w:sz w:val="20"/>
      <w:szCs w:val="20"/>
    </w:rPr>
  </w:style>
  <w:style w:type="paragraph" w:customStyle="1" w:styleId="StyleISIText210ptFirstline085cmLinespacingsin">
    <w:name w:val="Style ISI Text 2 + 10 pt First line:  0.85 cm Line spacing:  sin..."/>
    <w:basedOn w:val="BodyText2"/>
    <w:rsid w:val="00C05160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StyleStyleISIText210ptFirstline085cmLinespacing">
    <w:name w:val="Style Style ISI Text 2 + 10 pt First line:  0.85 cm Line spacing:  ..."/>
    <w:basedOn w:val="StyleISIText210ptFirstline085cmLinespacingsin"/>
    <w:rsid w:val="002B2FCF"/>
    <w:rPr>
      <w:i/>
      <w:iCs/>
    </w:rPr>
  </w:style>
  <w:style w:type="paragraph" w:customStyle="1" w:styleId="Referensi">
    <w:name w:val="Referensi"/>
    <w:basedOn w:val="Normal"/>
    <w:rsid w:val="00BF1122"/>
    <w:pPr>
      <w:adjustRightInd w:val="0"/>
      <w:snapToGrid w:val="0"/>
    </w:pPr>
    <w:rPr>
      <w:rFonts w:eastAsia="SimSun" w:cs="Arial"/>
      <w:color w:val="000000"/>
      <w:sz w:val="20"/>
      <w:szCs w:val="20"/>
      <w:lang w:eastAsia="zh-CN"/>
    </w:rPr>
  </w:style>
  <w:style w:type="paragraph" w:customStyle="1" w:styleId="Abstract">
    <w:name w:val="Abstract"/>
    <w:basedOn w:val="StyleAbstractIsi10pt"/>
    <w:rsid w:val="00BF1122"/>
  </w:style>
  <w:style w:type="paragraph" w:customStyle="1" w:styleId="Abstact">
    <w:name w:val="Abstact"/>
    <w:basedOn w:val="StyleAbstractIsi10pt"/>
    <w:rsid w:val="00BF1122"/>
    <w:rPr>
      <w:szCs w:val="22"/>
    </w:rPr>
  </w:style>
  <w:style w:type="table" w:styleId="TableGrid">
    <w:name w:val="Table Grid"/>
    <w:basedOn w:val="TableNormal"/>
    <w:rsid w:val="004C74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74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2</Words>
  <Characters>4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joko Prihandono</dc:creator>
  <cp:lastModifiedBy>ferlina</cp:lastModifiedBy>
  <cp:revision>3</cp:revision>
  <dcterms:created xsi:type="dcterms:W3CDTF">2018-11-15T16:44:00Z</dcterms:created>
  <dcterms:modified xsi:type="dcterms:W3CDTF">2018-11-15T17:10:00Z</dcterms:modified>
</cp:coreProperties>
</file>